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DAB09B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253CC6CC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3BBF6A80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06456B1E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020C619C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6D58F48F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48B260CE" w14:textId="77777777" w:rsidR="0007149D" w:rsidRDefault="0007149D" w:rsidP="00154E68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7149D">
        <w:rPr>
          <w:rFonts w:ascii="Times New Roman" w:hAnsi="Times New Roman" w:cs="Times New Roman"/>
          <w:color w:val="000000" w:themeColor="text1"/>
          <w:sz w:val="24"/>
          <w:szCs w:val="24"/>
        </w:rPr>
        <w:t>MySQL Database and Class Registratio</w:t>
      </w:r>
    </w:p>
    <w:p w14:paraId="3825ED18" w14:textId="519B2A4B" w:rsidR="00ED03E2" w:rsidRPr="00322A66" w:rsidRDefault="00154E68" w:rsidP="00154E68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D03E2"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lina Rodriguez </w:t>
      </w:r>
    </w:p>
    <w:p w14:paraId="33882D1B" w14:textId="23011855" w:rsidR="003403F5" w:rsidRPr="00322A66" w:rsidRDefault="008F201F" w:rsidP="008F201F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>CST499</w:t>
      </w:r>
      <w:r w:rsidR="003403F5"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>Capstone for Computer Software Technology</w:t>
      </w:r>
    </w:p>
    <w:p w14:paraId="4904476A" w14:textId="7DD7F1B5" w:rsidR="00ED03E2" w:rsidRPr="00322A66" w:rsidRDefault="00ED03E2" w:rsidP="00ED03E2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ructor: </w:t>
      </w:r>
      <w:r w:rsidR="003403F5"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>Amr Elchouemi</w:t>
      </w:r>
    </w:p>
    <w:p w14:paraId="44349296" w14:textId="3958683A" w:rsidR="00ED03E2" w:rsidRPr="00322A66" w:rsidRDefault="00A31DFE" w:rsidP="00ED03E2">
      <w:pPr>
        <w:spacing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>January</w:t>
      </w:r>
      <w:r w:rsidR="00154E68"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7149D">
        <w:rPr>
          <w:rFonts w:ascii="Times New Roman" w:hAnsi="Times New Roman" w:cs="Times New Roman"/>
          <w:color w:val="000000" w:themeColor="text1"/>
          <w:sz w:val="24"/>
          <w:szCs w:val="24"/>
        </w:rPr>
        <w:t>25</w:t>
      </w:r>
      <w:r w:rsidR="00ED03E2" w:rsidRPr="00322A66">
        <w:rPr>
          <w:rFonts w:ascii="Times New Roman" w:hAnsi="Times New Roman" w:cs="Times New Roman"/>
          <w:color w:val="000000" w:themeColor="text1"/>
          <w:sz w:val="24"/>
          <w:szCs w:val="24"/>
        </w:rPr>
        <w:t>, 202</w:t>
      </w:r>
      <w:r w:rsidR="00B401F6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bookmarkStart w:id="0" w:name="_GoBack"/>
      <w:bookmarkEnd w:id="0"/>
    </w:p>
    <w:p w14:paraId="76BFAA6D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5EEC2DC6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40DD9EEB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0DEE6AD1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0C4B779A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70E97690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24F1B0D7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6731C77A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58BE3265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02FB752F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27ED0EEA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658DA8A0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197B7504" w14:textId="77777777" w:rsidR="009A4D45" w:rsidRPr="00322A66" w:rsidRDefault="009A4D45" w:rsidP="00EC2EDD">
      <w:pPr>
        <w:rPr>
          <w:rFonts w:ascii="Times New Roman" w:hAnsi="Times New Roman" w:cs="Times New Roman"/>
          <w:sz w:val="24"/>
          <w:szCs w:val="24"/>
        </w:rPr>
      </w:pPr>
    </w:p>
    <w:p w14:paraId="355D23B3" w14:textId="77777777" w:rsidR="008F201F" w:rsidRPr="00322A66" w:rsidRDefault="008F201F" w:rsidP="008F201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1246548" w14:textId="3B275B75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7149D">
        <w:rPr>
          <w:rFonts w:ascii="Times New Roman" w:hAnsi="Times New Roman" w:cs="Times New Roman"/>
          <w:sz w:val="24"/>
          <w:szCs w:val="24"/>
        </w:rPr>
        <w:lastRenderedPageBreak/>
        <w:t>Create your tables within the MySQL database.</w:t>
      </w:r>
    </w:p>
    <w:p w14:paraId="6FEC674D" w14:textId="7446BA72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22A6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F4159E" wp14:editId="205803DC">
            <wp:extent cx="5943600" cy="1733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B9435" w14:textId="7EAED41E" w:rsidR="0007149D" w:rsidRP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22A6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0C7983" wp14:editId="3D9E5EBF">
            <wp:extent cx="4260501" cy="4231369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9049" cy="4239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C0B33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EBCB472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2D474F0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1843AF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C4E7BE3" w14:textId="4BE97534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7149D">
        <w:rPr>
          <w:rFonts w:ascii="Times New Roman" w:hAnsi="Times New Roman" w:cs="Times New Roman"/>
          <w:sz w:val="24"/>
          <w:szCs w:val="24"/>
        </w:rPr>
        <w:lastRenderedPageBreak/>
        <w:t>Connect your pages to the backend database.</w:t>
      </w:r>
    </w:p>
    <w:p w14:paraId="5642238E" w14:textId="425AEC5B" w:rsidR="0007149D" w:rsidRP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22A6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2A3CDF" wp14:editId="7DF73EE4">
            <wp:extent cx="5943600" cy="22879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36958" w14:textId="1E5724B0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7149D">
        <w:rPr>
          <w:rFonts w:ascii="Times New Roman" w:hAnsi="Times New Roman" w:cs="Times New Roman"/>
          <w:sz w:val="24"/>
          <w:szCs w:val="24"/>
        </w:rPr>
        <w:t>Create the register for classes.</w:t>
      </w:r>
    </w:p>
    <w:p w14:paraId="10273CFF" w14:textId="67F40B11" w:rsidR="0007149D" w:rsidRP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22A6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596C83" wp14:editId="6DD03514">
            <wp:extent cx="5943600" cy="2457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CB8C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E16E32E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7B8F1C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B106DB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DDCC014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60D1321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655C01D" w14:textId="7777777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1CF915" w14:textId="5EA3A09E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7149D">
        <w:rPr>
          <w:rFonts w:ascii="Times New Roman" w:hAnsi="Times New Roman" w:cs="Times New Roman"/>
          <w:sz w:val="24"/>
          <w:szCs w:val="24"/>
        </w:rPr>
        <w:lastRenderedPageBreak/>
        <w:t>List classes you are registered for.</w:t>
      </w:r>
    </w:p>
    <w:p w14:paraId="3F4D095E" w14:textId="4966FAF4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B64E8A" wp14:editId="39A3C1EA">
            <wp:extent cx="5943600" cy="1188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E0A5F" w14:textId="7B90C695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C1F4DCB" w14:textId="57F854C3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CD8ABF5" w14:textId="4F49BE27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B10CA96" w14:textId="2E38D654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5831554" w14:textId="20D615ED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013F9D7" w14:textId="77777777" w:rsidR="0007149D" w:rsidRP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8C899A" w14:textId="23BABB1C" w:rsid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07149D">
        <w:rPr>
          <w:rFonts w:ascii="Times New Roman" w:hAnsi="Times New Roman" w:cs="Times New Roman"/>
          <w:sz w:val="24"/>
          <w:szCs w:val="24"/>
        </w:rPr>
        <w:t>Add more courses to your semester.</w:t>
      </w:r>
    </w:p>
    <w:p w14:paraId="4DA8EA87" w14:textId="6A23DBB4" w:rsidR="0007149D" w:rsidRPr="0007149D" w:rsidRDefault="0007149D" w:rsidP="000714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B0878A" wp14:editId="006E30B6">
            <wp:extent cx="5943600" cy="8921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D294" w14:textId="63C05187" w:rsidR="00CB197B" w:rsidRPr="00322A66" w:rsidRDefault="00CB197B" w:rsidP="00C303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404991C" w14:textId="1F72A4AF" w:rsidR="00CB197B" w:rsidRPr="00322A66" w:rsidRDefault="00CB197B" w:rsidP="00C303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C249B6E" w14:textId="736B73DE" w:rsidR="00CB197B" w:rsidRPr="00322A66" w:rsidRDefault="00CB197B" w:rsidP="00C303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C491297" w14:textId="1A5B304E" w:rsidR="00CB197B" w:rsidRPr="00322A66" w:rsidRDefault="00CB197B" w:rsidP="00C303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758E725" w14:textId="68A842DE" w:rsidR="00CB197B" w:rsidRPr="00322A66" w:rsidRDefault="00CB197B" w:rsidP="00C303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A1A22FB" w14:textId="77BCB2F9" w:rsidR="00CB197B" w:rsidRPr="00322A66" w:rsidRDefault="00CB197B" w:rsidP="00C303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D2AF8B7" w14:textId="14943A82" w:rsidR="00CB197B" w:rsidRPr="00322A66" w:rsidRDefault="00CB197B" w:rsidP="00C303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5953F48" w14:textId="19A96D86" w:rsidR="00CB197B" w:rsidRPr="00322A66" w:rsidRDefault="00CB197B" w:rsidP="00C303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EC691A4" w14:textId="42CE146C" w:rsidR="00CB197B" w:rsidRPr="00322A66" w:rsidRDefault="00CB197B" w:rsidP="00C3035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CB197B" w:rsidRPr="00322A66" w:rsidSect="00ED03E2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2F6ECC" w14:textId="77777777" w:rsidR="0054212E" w:rsidRDefault="0054212E" w:rsidP="001E3E2E">
      <w:pPr>
        <w:spacing w:after="0" w:line="240" w:lineRule="auto"/>
      </w:pPr>
      <w:r>
        <w:separator/>
      </w:r>
    </w:p>
  </w:endnote>
  <w:endnote w:type="continuationSeparator" w:id="0">
    <w:p w14:paraId="44279D29" w14:textId="77777777" w:rsidR="0054212E" w:rsidRDefault="0054212E" w:rsidP="001E3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36E90" w14:textId="77777777" w:rsidR="0054212E" w:rsidRDefault="0054212E" w:rsidP="001E3E2E">
      <w:pPr>
        <w:spacing w:after="0" w:line="240" w:lineRule="auto"/>
      </w:pPr>
      <w:r>
        <w:separator/>
      </w:r>
    </w:p>
  </w:footnote>
  <w:footnote w:type="continuationSeparator" w:id="0">
    <w:p w14:paraId="5232B85A" w14:textId="77777777" w:rsidR="0054212E" w:rsidRDefault="0054212E" w:rsidP="001E3E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0BC10" w14:textId="132DD651" w:rsidR="00ED03E2" w:rsidRPr="00154E68" w:rsidRDefault="00A31DFE" w:rsidP="00ED03E2">
    <w:pPr>
      <w:pStyle w:val="Header"/>
      <w:ind w:right="360"/>
      <w:rPr>
        <w:rFonts w:ascii="Times New Roman" w:hAnsi="Times New Roman" w:cs="Times New Roman"/>
        <w:sz w:val="24"/>
        <w:szCs w:val="24"/>
      </w:rPr>
    </w:pPr>
    <w:r w:rsidRPr="00A31DFE">
      <w:rPr>
        <w:rFonts w:ascii="Times New Roman" w:hAnsi="Times New Roman" w:cs="Times New Roman"/>
        <w:caps/>
        <w:sz w:val="24"/>
        <w:szCs w:val="24"/>
      </w:rPr>
      <w:t>Week 3 - Assignment</w:t>
    </w:r>
    <w:r w:rsidR="00B8763C" w:rsidRPr="00154E68">
      <w:rPr>
        <w:rFonts w:ascii="Times New Roman" w:hAnsi="Times New Roman" w:cs="Times New Roman"/>
        <w:caps/>
        <w:sz w:val="24"/>
        <w:szCs w:val="24"/>
      </w:rPr>
      <w:tab/>
    </w:r>
    <w:r w:rsidR="00ED03E2" w:rsidRPr="00154E68">
      <w:rPr>
        <w:rFonts w:ascii="Times New Roman" w:hAnsi="Times New Roman" w:cs="Times New Roman"/>
        <w:sz w:val="24"/>
        <w:szCs w:val="24"/>
      </w:rPr>
      <w:tab/>
    </w:r>
    <w:r w:rsidR="00ED03E2" w:rsidRPr="00154E68">
      <w:rPr>
        <w:rFonts w:ascii="Times New Roman" w:hAnsi="Times New Roman" w:cs="Times New Roman"/>
        <w:sz w:val="24"/>
        <w:szCs w:val="24"/>
      </w:rPr>
      <w:fldChar w:fldCharType="begin"/>
    </w:r>
    <w:r w:rsidR="00ED03E2" w:rsidRPr="00154E6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ED03E2" w:rsidRPr="00154E68">
      <w:rPr>
        <w:rFonts w:ascii="Times New Roman" w:hAnsi="Times New Roman" w:cs="Times New Roman"/>
        <w:sz w:val="24"/>
        <w:szCs w:val="24"/>
      </w:rPr>
      <w:fldChar w:fldCharType="separate"/>
    </w:r>
    <w:r w:rsidR="00ED03E2" w:rsidRPr="00154E68">
      <w:rPr>
        <w:rFonts w:ascii="Times New Roman" w:hAnsi="Times New Roman" w:cs="Times New Roman"/>
        <w:sz w:val="24"/>
        <w:szCs w:val="24"/>
      </w:rPr>
      <w:t>1</w:t>
    </w:r>
    <w:r w:rsidR="00ED03E2" w:rsidRPr="00154E68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5FAB2A3F" w14:textId="77777777" w:rsidR="001E3E2E" w:rsidRDefault="001E3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BAD4E" w14:textId="2A4C2BC3" w:rsidR="00ED03E2" w:rsidRPr="00154E68" w:rsidRDefault="00ED03E2" w:rsidP="00154E68">
    <w:pPr>
      <w:rPr>
        <w:rFonts w:ascii="Times New Roman" w:hAnsi="Times New Roman" w:cs="Times New Roman"/>
        <w:caps/>
        <w:sz w:val="24"/>
        <w:szCs w:val="24"/>
      </w:rPr>
    </w:pPr>
    <w:r w:rsidRPr="00154E68">
      <w:rPr>
        <w:rFonts w:ascii="Times New Roman" w:hAnsi="Times New Roman" w:cs="Times New Roman"/>
        <w:sz w:val="24"/>
        <w:szCs w:val="24"/>
      </w:rPr>
      <w:t xml:space="preserve">Running head: </w:t>
    </w:r>
    <w:r w:rsidR="00A31DFE" w:rsidRPr="00A31DFE">
      <w:rPr>
        <w:rFonts w:ascii="Times New Roman" w:hAnsi="Times New Roman" w:cs="Times New Roman"/>
        <w:caps/>
        <w:sz w:val="24"/>
        <w:szCs w:val="24"/>
      </w:rPr>
      <w:t xml:space="preserve">Week 3 </w:t>
    </w:r>
    <w:r w:rsidR="00A31DFE">
      <w:rPr>
        <w:rFonts w:ascii="Times New Roman" w:hAnsi="Times New Roman" w:cs="Times New Roman"/>
        <w:caps/>
        <w:sz w:val="24"/>
        <w:szCs w:val="24"/>
      </w:rPr>
      <w:t>–</w:t>
    </w:r>
    <w:r w:rsidR="00A31DFE" w:rsidRPr="00A31DFE">
      <w:rPr>
        <w:rFonts w:ascii="Times New Roman" w:hAnsi="Times New Roman" w:cs="Times New Roman"/>
        <w:caps/>
        <w:sz w:val="24"/>
        <w:szCs w:val="24"/>
      </w:rPr>
      <w:t xml:space="preserve"> Assignment</w:t>
    </w:r>
    <w:r w:rsidR="00A31DFE">
      <w:rPr>
        <w:rFonts w:ascii="Times New Roman" w:hAnsi="Times New Roman" w:cs="Times New Roman"/>
        <w:caps/>
        <w:sz w:val="24"/>
        <w:szCs w:val="24"/>
      </w:rPr>
      <w:tab/>
    </w:r>
    <w:r w:rsidR="00A31DFE">
      <w:rPr>
        <w:rFonts w:ascii="Times New Roman" w:hAnsi="Times New Roman" w:cs="Times New Roman"/>
        <w:caps/>
        <w:sz w:val="24"/>
        <w:szCs w:val="24"/>
      </w:rPr>
      <w:tab/>
    </w:r>
    <w:r w:rsidR="00A31DFE">
      <w:rPr>
        <w:rFonts w:ascii="Times New Roman" w:hAnsi="Times New Roman" w:cs="Times New Roman"/>
        <w:caps/>
        <w:sz w:val="24"/>
        <w:szCs w:val="24"/>
      </w:rPr>
      <w:tab/>
    </w:r>
    <w:r w:rsidR="00A31DFE">
      <w:rPr>
        <w:rFonts w:ascii="Times New Roman" w:hAnsi="Times New Roman" w:cs="Times New Roman"/>
        <w:caps/>
        <w:sz w:val="24"/>
        <w:szCs w:val="24"/>
      </w:rPr>
      <w:tab/>
    </w:r>
    <w:r w:rsidR="00A31DFE">
      <w:rPr>
        <w:rFonts w:ascii="Times New Roman" w:hAnsi="Times New Roman" w:cs="Times New Roman"/>
        <w:caps/>
        <w:sz w:val="24"/>
        <w:szCs w:val="24"/>
      </w:rPr>
      <w:tab/>
    </w:r>
    <w:r w:rsidR="00A31DFE">
      <w:rPr>
        <w:rFonts w:ascii="Times New Roman" w:hAnsi="Times New Roman" w:cs="Times New Roman"/>
        <w:caps/>
        <w:sz w:val="24"/>
        <w:szCs w:val="24"/>
      </w:rPr>
      <w:tab/>
    </w:r>
    <w:r w:rsidRPr="00154E68">
      <w:rPr>
        <w:rFonts w:ascii="Times New Roman" w:hAnsi="Times New Roman" w:cs="Times New Roman"/>
        <w:sz w:val="24"/>
        <w:szCs w:val="24"/>
      </w:rPr>
      <w:tab/>
    </w:r>
    <w:r w:rsidRPr="00154E68">
      <w:rPr>
        <w:rFonts w:ascii="Times New Roman" w:hAnsi="Times New Roman" w:cs="Times New Roman"/>
        <w:sz w:val="24"/>
        <w:szCs w:val="24"/>
      </w:rPr>
      <w:fldChar w:fldCharType="begin"/>
    </w:r>
    <w:r w:rsidRPr="00154E68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54E68">
      <w:rPr>
        <w:rFonts w:ascii="Times New Roman" w:hAnsi="Times New Roman" w:cs="Times New Roman"/>
        <w:sz w:val="24"/>
        <w:szCs w:val="24"/>
      </w:rPr>
      <w:fldChar w:fldCharType="separate"/>
    </w:r>
    <w:r w:rsidRPr="00154E68">
      <w:rPr>
        <w:rFonts w:ascii="Times New Roman" w:hAnsi="Times New Roman" w:cs="Times New Roman"/>
        <w:sz w:val="24"/>
        <w:szCs w:val="24"/>
      </w:rPr>
      <w:t>2</w:t>
    </w:r>
    <w:r w:rsidRPr="00154E68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642F41BC" w14:textId="77777777" w:rsidR="00ED03E2" w:rsidRDefault="00ED03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B207A4"/>
    <w:multiLevelType w:val="hybridMultilevel"/>
    <w:tmpl w:val="897A8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DQzMzO3MDczMDFU0lEKTi0uzszPAykwqwUAj4M5BywAAAA="/>
  </w:docVars>
  <w:rsids>
    <w:rsidRoot w:val="00EC2EDD"/>
    <w:rsid w:val="0007149D"/>
    <w:rsid w:val="000A6D7A"/>
    <w:rsid w:val="000C0A66"/>
    <w:rsid w:val="000F1C19"/>
    <w:rsid w:val="00132D06"/>
    <w:rsid w:val="00154E68"/>
    <w:rsid w:val="001550F8"/>
    <w:rsid w:val="001743B6"/>
    <w:rsid w:val="001A240F"/>
    <w:rsid w:val="001B391E"/>
    <w:rsid w:val="001E3E2E"/>
    <w:rsid w:val="002A4D6E"/>
    <w:rsid w:val="002B7D3F"/>
    <w:rsid w:val="002C1322"/>
    <w:rsid w:val="002D0BCA"/>
    <w:rsid w:val="002D6A39"/>
    <w:rsid w:val="00322A66"/>
    <w:rsid w:val="003403F5"/>
    <w:rsid w:val="003555AC"/>
    <w:rsid w:val="0039403B"/>
    <w:rsid w:val="003964BB"/>
    <w:rsid w:val="003A7C70"/>
    <w:rsid w:val="003B424B"/>
    <w:rsid w:val="00410CDC"/>
    <w:rsid w:val="00413D74"/>
    <w:rsid w:val="00421750"/>
    <w:rsid w:val="00486C46"/>
    <w:rsid w:val="00497BD5"/>
    <w:rsid w:val="004B23D6"/>
    <w:rsid w:val="00506013"/>
    <w:rsid w:val="0054212E"/>
    <w:rsid w:val="00557281"/>
    <w:rsid w:val="00562E50"/>
    <w:rsid w:val="00565419"/>
    <w:rsid w:val="00571BFD"/>
    <w:rsid w:val="00572B4D"/>
    <w:rsid w:val="005774FB"/>
    <w:rsid w:val="006033AC"/>
    <w:rsid w:val="00613A78"/>
    <w:rsid w:val="0064210F"/>
    <w:rsid w:val="0064438F"/>
    <w:rsid w:val="006F5550"/>
    <w:rsid w:val="006F5901"/>
    <w:rsid w:val="00717086"/>
    <w:rsid w:val="00725674"/>
    <w:rsid w:val="007432EF"/>
    <w:rsid w:val="00755CE4"/>
    <w:rsid w:val="007677B7"/>
    <w:rsid w:val="007F6FED"/>
    <w:rsid w:val="00800BF1"/>
    <w:rsid w:val="00840E7F"/>
    <w:rsid w:val="0086036A"/>
    <w:rsid w:val="00863828"/>
    <w:rsid w:val="00890864"/>
    <w:rsid w:val="008A2E93"/>
    <w:rsid w:val="008C1D12"/>
    <w:rsid w:val="008C23BB"/>
    <w:rsid w:val="008D1D96"/>
    <w:rsid w:val="008E2BD5"/>
    <w:rsid w:val="008F201F"/>
    <w:rsid w:val="00901581"/>
    <w:rsid w:val="009718CF"/>
    <w:rsid w:val="009A3DD5"/>
    <w:rsid w:val="009A4D45"/>
    <w:rsid w:val="009E625E"/>
    <w:rsid w:val="00A31DFE"/>
    <w:rsid w:val="00A45CD0"/>
    <w:rsid w:val="00A56A7C"/>
    <w:rsid w:val="00A60FA0"/>
    <w:rsid w:val="00A63424"/>
    <w:rsid w:val="00A73F46"/>
    <w:rsid w:val="00A91330"/>
    <w:rsid w:val="00AF407A"/>
    <w:rsid w:val="00B02FD7"/>
    <w:rsid w:val="00B401F6"/>
    <w:rsid w:val="00B8763C"/>
    <w:rsid w:val="00BC5572"/>
    <w:rsid w:val="00C27DEE"/>
    <w:rsid w:val="00C30359"/>
    <w:rsid w:val="00CB197B"/>
    <w:rsid w:val="00CC6AF9"/>
    <w:rsid w:val="00D65249"/>
    <w:rsid w:val="00D8662F"/>
    <w:rsid w:val="00DE5E8D"/>
    <w:rsid w:val="00E073F0"/>
    <w:rsid w:val="00E42BDE"/>
    <w:rsid w:val="00E77ACA"/>
    <w:rsid w:val="00EC2EDD"/>
    <w:rsid w:val="00EC6626"/>
    <w:rsid w:val="00ED03E2"/>
    <w:rsid w:val="00EF75DC"/>
    <w:rsid w:val="00FC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0F6509"/>
  <w15:chartTrackingRefBased/>
  <w15:docId w15:val="{4C5D23BE-D448-4178-9532-E0A46B82A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3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E2E"/>
  </w:style>
  <w:style w:type="paragraph" w:styleId="Footer">
    <w:name w:val="footer"/>
    <w:basedOn w:val="Normal"/>
    <w:link w:val="FooterChar"/>
    <w:uiPriority w:val="99"/>
    <w:unhideWhenUsed/>
    <w:rsid w:val="001E3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E2E"/>
  </w:style>
  <w:style w:type="paragraph" w:styleId="ListParagraph">
    <w:name w:val="List Paragraph"/>
    <w:basedOn w:val="Normal"/>
    <w:uiPriority w:val="34"/>
    <w:qFormat/>
    <w:rsid w:val="003B42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40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40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1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na Rodriguez</dc:creator>
  <cp:keywords/>
  <dc:description/>
  <cp:lastModifiedBy>Selina Rodriguez</cp:lastModifiedBy>
  <cp:revision>13</cp:revision>
  <dcterms:created xsi:type="dcterms:W3CDTF">2021-01-26T07:18:00Z</dcterms:created>
  <dcterms:modified xsi:type="dcterms:W3CDTF">2021-01-26T07:46:00Z</dcterms:modified>
</cp:coreProperties>
</file>